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4E204" w14:textId="1C3132FB" w:rsidR="00522BB7" w:rsidRPr="001115B7" w:rsidRDefault="008A54B6" w:rsidP="00C752DC">
      <w:pPr>
        <w:jc w:val="center"/>
        <w:rPr>
          <w:rFonts w:ascii="Cambria" w:hAnsi="Cambria"/>
          <w:b/>
          <w:bCs/>
          <w:sz w:val="32"/>
          <w:szCs w:val="36"/>
        </w:rPr>
      </w:pPr>
      <w:r w:rsidRPr="001115B7">
        <w:rPr>
          <w:rFonts w:ascii="Cambria" w:hAnsi="Cambria"/>
          <w:b/>
          <w:bCs/>
          <w:sz w:val="32"/>
          <w:szCs w:val="36"/>
        </w:rPr>
        <w:t>SUPPLEMENTAL MATERIAL</w:t>
      </w:r>
    </w:p>
    <w:p w14:paraId="66504057" w14:textId="636EA76E" w:rsidR="008A54B6" w:rsidRPr="001115B7" w:rsidRDefault="008A54B6" w:rsidP="002F0890">
      <w:pPr>
        <w:spacing w:beforeLines="50" w:before="156" w:afterLines="50" w:after="156"/>
        <w:rPr>
          <w:rFonts w:ascii="Cambria" w:hAnsi="Cambria"/>
          <w:b/>
          <w:bCs/>
        </w:rPr>
      </w:pPr>
    </w:p>
    <w:p w14:paraId="6A7B2D54" w14:textId="77777777" w:rsidR="00C752DC" w:rsidRPr="001115B7" w:rsidRDefault="00C752DC" w:rsidP="00C752DC">
      <w:pPr>
        <w:rPr>
          <w:rFonts w:ascii="Cambria" w:hAnsi="Cambria"/>
          <w:b/>
          <w:bCs/>
          <w:sz w:val="28"/>
          <w:szCs w:val="32"/>
        </w:rPr>
      </w:pPr>
      <w:r w:rsidRPr="001115B7">
        <w:rPr>
          <w:rFonts w:ascii="Cambria" w:hAnsi="Cambria"/>
          <w:b/>
          <w:bCs/>
          <w:sz w:val="28"/>
          <w:szCs w:val="32"/>
        </w:rPr>
        <w:t>Using Electronic Medical Records of Nursing Care to Characterize Constipation in Patients with Intracerebral Hemorrhage</w:t>
      </w:r>
    </w:p>
    <w:p w14:paraId="43EBCB6C" w14:textId="47E7D1D0" w:rsidR="00335F0B" w:rsidRPr="001115B7" w:rsidRDefault="00335F0B" w:rsidP="00C752DC">
      <w:pPr>
        <w:rPr>
          <w:rFonts w:ascii="Cambria" w:hAnsi="Cambria"/>
          <w:b/>
          <w:bCs/>
          <w:sz w:val="28"/>
          <w:szCs w:val="32"/>
        </w:rPr>
      </w:pPr>
    </w:p>
    <w:p w14:paraId="236901C4" w14:textId="7BA0FE36" w:rsidR="00335F0B" w:rsidRPr="001115B7" w:rsidRDefault="00335F0B" w:rsidP="00C752DC">
      <w:pPr>
        <w:rPr>
          <w:rFonts w:ascii="Cambria" w:hAnsi="Cambria"/>
          <w:b/>
          <w:bCs/>
          <w:sz w:val="28"/>
          <w:szCs w:val="32"/>
        </w:rPr>
      </w:pPr>
      <w:r w:rsidRPr="001115B7">
        <w:rPr>
          <w:rFonts w:ascii="Cambria" w:hAnsi="Cambria"/>
          <w:b/>
          <w:bCs/>
          <w:sz w:val="28"/>
          <w:szCs w:val="32"/>
        </w:rPr>
        <w:t>Supplemental Tables</w:t>
      </w:r>
    </w:p>
    <w:p w14:paraId="45CB3BFB" w14:textId="06E01ADA" w:rsidR="00335F0B" w:rsidRPr="001115B7" w:rsidRDefault="00335F0B" w:rsidP="00335F0B">
      <w:pPr>
        <w:rPr>
          <w:rFonts w:ascii="Cambria" w:hAnsi="Cambria"/>
          <w:sz w:val="28"/>
          <w:szCs w:val="32"/>
        </w:rPr>
      </w:pPr>
      <w:r w:rsidRPr="001115B7">
        <w:rPr>
          <w:rFonts w:ascii="Cambria" w:hAnsi="Cambria"/>
          <w:sz w:val="28"/>
          <w:szCs w:val="32"/>
        </w:rPr>
        <w:t xml:space="preserve">Table S1. </w:t>
      </w:r>
      <w:r w:rsidR="00960CDD" w:rsidRPr="001115B7">
        <w:rPr>
          <w:rFonts w:ascii="Cambria" w:hAnsi="Cambria"/>
          <w:sz w:val="28"/>
          <w:szCs w:val="32"/>
        </w:rPr>
        <w:t>Characteristics of included and excluded patients.</w:t>
      </w:r>
    </w:p>
    <w:p w14:paraId="20C8E0B4" w14:textId="48A70138" w:rsidR="00335F0B" w:rsidRPr="001115B7" w:rsidRDefault="00335F0B" w:rsidP="00335F0B">
      <w:pPr>
        <w:rPr>
          <w:rFonts w:ascii="Cambria" w:hAnsi="Cambria"/>
          <w:sz w:val="28"/>
          <w:szCs w:val="32"/>
        </w:rPr>
      </w:pPr>
      <w:r w:rsidRPr="001115B7">
        <w:rPr>
          <w:rFonts w:ascii="Cambria" w:hAnsi="Cambria"/>
          <w:sz w:val="28"/>
          <w:szCs w:val="32"/>
        </w:rPr>
        <w:t xml:space="preserve">Table S2. </w:t>
      </w:r>
      <w:r w:rsidR="00960CDD" w:rsidRPr="001115B7">
        <w:rPr>
          <w:rFonts w:ascii="Cambria" w:hAnsi="Cambria"/>
          <w:sz w:val="28"/>
          <w:szCs w:val="32"/>
        </w:rPr>
        <w:t>Characteristics of study population, stratified by admission GCS score.</w:t>
      </w:r>
    </w:p>
    <w:p w14:paraId="0F6CAC1C" w14:textId="77777777" w:rsidR="001115B7" w:rsidRPr="001115B7" w:rsidRDefault="00335F0B" w:rsidP="00960CDD">
      <w:pPr>
        <w:rPr>
          <w:rFonts w:ascii="Cambria" w:hAnsi="Cambria"/>
          <w:sz w:val="28"/>
          <w:szCs w:val="32"/>
        </w:rPr>
      </w:pPr>
      <w:r w:rsidRPr="001115B7">
        <w:rPr>
          <w:rFonts w:ascii="Cambria" w:hAnsi="Cambria"/>
          <w:sz w:val="28"/>
          <w:szCs w:val="32"/>
        </w:rPr>
        <w:t xml:space="preserve">Table S3. </w:t>
      </w:r>
      <w:r w:rsidR="00960CDD" w:rsidRPr="001115B7">
        <w:rPr>
          <w:rFonts w:ascii="Cambria" w:hAnsi="Cambria"/>
          <w:sz w:val="28"/>
          <w:szCs w:val="32"/>
        </w:rPr>
        <w:t>Characteristics of study population, stratified by length of stay.</w:t>
      </w:r>
    </w:p>
    <w:p w14:paraId="758E3334" w14:textId="3E626118" w:rsidR="001115B7" w:rsidRPr="001115B7" w:rsidRDefault="001115B7" w:rsidP="00960CDD">
      <w:pPr>
        <w:rPr>
          <w:rFonts w:ascii="Cambria" w:hAnsi="Cambria"/>
          <w:sz w:val="28"/>
          <w:szCs w:val="32"/>
        </w:rPr>
      </w:pPr>
      <w:r w:rsidRPr="001115B7">
        <w:rPr>
          <w:rFonts w:ascii="Cambria" w:hAnsi="Cambria"/>
          <w:sz w:val="28"/>
          <w:szCs w:val="32"/>
        </w:rPr>
        <w:t xml:space="preserve">Table S4. </w:t>
      </w:r>
      <w:r w:rsidR="00715B41" w:rsidRPr="00715B41">
        <w:rPr>
          <w:rFonts w:ascii="Cambria" w:hAnsi="Cambria"/>
          <w:sz w:val="28"/>
          <w:szCs w:val="32"/>
        </w:rPr>
        <w:t>The information of time sequence for therapeutic measures.</w:t>
      </w:r>
    </w:p>
    <w:p w14:paraId="7DD0092D" w14:textId="5E89E988" w:rsidR="00335F0B" w:rsidRPr="001115B7" w:rsidRDefault="001115B7" w:rsidP="00960CDD">
      <w:pPr>
        <w:rPr>
          <w:rFonts w:ascii="Cambria" w:hAnsi="Cambria"/>
          <w:sz w:val="28"/>
          <w:szCs w:val="32"/>
        </w:rPr>
      </w:pPr>
      <w:r w:rsidRPr="001115B7">
        <w:rPr>
          <w:rFonts w:ascii="Cambria" w:hAnsi="Cambria"/>
          <w:sz w:val="28"/>
          <w:szCs w:val="32"/>
        </w:rPr>
        <w:t>Table S5.</w:t>
      </w:r>
      <w:r w:rsidR="00C36E04" w:rsidRPr="00C36E04">
        <w:rPr>
          <w:rFonts w:ascii="Cambria" w:hAnsi="Cambria"/>
          <w:sz w:val="28"/>
          <w:szCs w:val="32"/>
        </w:rPr>
        <w:t xml:space="preserve"> Univariate and multivariate analysis of factors associated with constipation, stratified by length of stay.</w:t>
      </w:r>
      <w:r w:rsidR="00335F0B" w:rsidRPr="001115B7">
        <w:rPr>
          <w:rFonts w:ascii="Cambria" w:hAnsi="Cambria"/>
          <w:sz w:val="28"/>
          <w:szCs w:val="32"/>
        </w:rPr>
        <w:br w:type="page"/>
      </w:r>
    </w:p>
    <w:p w14:paraId="25ABD86D" w14:textId="4C0BF5FB" w:rsidR="00335F0B" w:rsidRPr="001115B7" w:rsidRDefault="00335F0B" w:rsidP="005F6D0E">
      <w:pPr>
        <w:spacing w:afterLines="50" w:after="156"/>
        <w:rPr>
          <w:rFonts w:ascii="Cambria" w:hAnsi="Cambria"/>
          <w:sz w:val="24"/>
          <w:szCs w:val="28"/>
        </w:rPr>
      </w:pPr>
      <w:r w:rsidRPr="001115B7">
        <w:rPr>
          <w:rFonts w:ascii="Cambria" w:hAnsi="Cambria"/>
          <w:b/>
          <w:bCs/>
          <w:sz w:val="24"/>
          <w:szCs w:val="28"/>
        </w:rPr>
        <w:lastRenderedPageBreak/>
        <w:t xml:space="preserve">Table </w:t>
      </w:r>
      <w:r w:rsidR="0052399C" w:rsidRPr="001115B7">
        <w:rPr>
          <w:rFonts w:ascii="Cambria" w:hAnsi="Cambria"/>
          <w:b/>
          <w:bCs/>
          <w:sz w:val="24"/>
          <w:szCs w:val="28"/>
        </w:rPr>
        <w:t>S</w:t>
      </w:r>
      <w:r w:rsidRPr="001115B7">
        <w:rPr>
          <w:rFonts w:ascii="Cambria" w:hAnsi="Cambria"/>
          <w:b/>
          <w:bCs/>
          <w:sz w:val="24"/>
          <w:szCs w:val="28"/>
        </w:rPr>
        <w:t>1.</w:t>
      </w:r>
      <w:r w:rsidRPr="001115B7">
        <w:rPr>
          <w:rFonts w:ascii="Cambria" w:hAnsi="Cambria"/>
          <w:sz w:val="24"/>
          <w:szCs w:val="28"/>
        </w:rPr>
        <w:t xml:space="preserve"> </w:t>
      </w:r>
      <w:r w:rsidR="00757C0C" w:rsidRPr="001115B7">
        <w:rPr>
          <w:rFonts w:ascii="Cambria" w:hAnsi="Cambria"/>
          <w:sz w:val="24"/>
          <w:szCs w:val="28"/>
        </w:rPr>
        <w:t>Characteristics of included and excluded patients.</w:t>
      </w:r>
    </w:p>
    <w:tbl>
      <w:tblPr>
        <w:tblW w:w="8198" w:type="dxa"/>
        <w:tblLook w:val="04A0" w:firstRow="1" w:lastRow="0" w:firstColumn="1" w:lastColumn="0" w:noHBand="0" w:noVBand="1"/>
      </w:tblPr>
      <w:tblGrid>
        <w:gridCol w:w="2546"/>
        <w:gridCol w:w="1713"/>
        <w:gridCol w:w="1714"/>
        <w:gridCol w:w="1410"/>
        <w:gridCol w:w="815"/>
      </w:tblGrid>
      <w:tr w:rsidR="00757C0C" w:rsidRPr="001115B7" w14:paraId="3D61A5FB" w14:textId="77777777" w:rsidTr="00757C0C">
        <w:trPr>
          <w:trHeight w:val="630"/>
        </w:trPr>
        <w:tc>
          <w:tcPr>
            <w:tcW w:w="2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AC929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haracteristic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180AC1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Included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1748)</w:t>
            </w: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0576E4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Excluded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964)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52FB91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Standardized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difference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2DDADC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757C0C" w:rsidRPr="001115B7" w14:paraId="575BC1CF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689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7ED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8.3±14.3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0F6B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9.3±14.0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5755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69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608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53 </w:t>
            </w:r>
          </w:p>
        </w:tc>
      </w:tr>
      <w:tr w:rsidR="00757C0C" w:rsidRPr="001115B7" w14:paraId="762C9EF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123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ale sex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B70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69 (66.9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428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66 (69.1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738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47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F1D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39 </w:t>
            </w:r>
          </w:p>
        </w:tc>
      </w:tr>
      <w:tr w:rsidR="00757C0C" w:rsidRPr="001115B7" w14:paraId="718DD506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A1A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dmission GCS scor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675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7CB0E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860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687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2E8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74004BAF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466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≤8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3EE1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39 (30.8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251F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10 (63.3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FF1A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B451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1D214A25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649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&gt;8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4FEE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09 (69.2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C74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54 (36.7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09CBA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4C4E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33C3DFB0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200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Lifestyle risk factor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72A9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9EDB2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0B5C2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A320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67638682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2D5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urrent smoking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4A9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30 (30.3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FAA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73 (28.3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359B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44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B02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75 </w:t>
            </w:r>
          </w:p>
        </w:tc>
      </w:tr>
      <w:tr w:rsidR="00757C0C" w:rsidRPr="001115B7" w14:paraId="0F12A22A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C07D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Alcohol us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66C9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0 (13.7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FB6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3 (13.8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5FA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2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151F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961 </w:t>
            </w:r>
          </w:p>
        </w:tc>
      </w:tr>
      <w:tr w:rsidR="00757C0C" w:rsidRPr="001115B7" w14:paraId="20CE6511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DD8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morbiditie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66DB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FD7C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643F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BBCD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560FAED4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FC7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Hypertens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33E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35 (76.4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25B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79 (70.4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E6E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35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7E45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3450409E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D0F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Diabetes mellitu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72DF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6 (9.5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AD98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4 (8.7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7315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27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C734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500 </w:t>
            </w:r>
          </w:p>
        </w:tc>
      </w:tr>
      <w:tr w:rsidR="00757C0C" w:rsidRPr="001115B7" w14:paraId="3F5D0D65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B99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hronic kidney diseas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185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1 (4.6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FBCA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3 (4.5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C2F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8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453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836 </w:t>
            </w:r>
          </w:p>
        </w:tc>
      </w:tr>
      <w:tr w:rsidR="00757C0C" w:rsidRPr="001115B7" w14:paraId="25D23C6D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7C14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Physical examination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3FC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6D91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16F7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B98D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1F5CFD30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4F22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Temperature, ℃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596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6.6 (36.5-36.8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45D5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6.7 (36.5-37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ECBB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90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334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2EEFFCFF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D33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Heart rate, beats/mi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9727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0.0 (72.0-90.0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59D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2.0 (75.0-98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4F9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45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A4BE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1756A1B3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98F1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Respiratory rate, beats/mi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23D2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.0 (20.0-20.5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703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.0 (20.0-22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E85B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03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8D3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055A2682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149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</w:t>
            </w:r>
            <w:bookmarkStart w:id="0" w:name="_Hlk63772047"/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Systolic BP</w:t>
            </w:r>
            <w:bookmarkEnd w:id="0"/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, mmHg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0A00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8.0 (146.0-187.0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D96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2.0 (150.0-199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431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72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2B5E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533B7DB0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401C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Laboratory parameter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CE4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FAEA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D8A5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1286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643EA7E4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AF1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Glucose, mmol/L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5E8C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.67 (6.50-9.52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1C3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.83 (7.09-11.45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42B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73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23CA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528486E3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B70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Potassium, mmol/L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8B81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.76 (3.47-4.04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426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.76 (3.46-4.13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CF5D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34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EF89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90 </w:t>
            </w:r>
          </w:p>
        </w:tc>
      </w:tr>
      <w:tr w:rsidR="00757C0C" w:rsidRPr="001115B7" w14:paraId="1186F2C0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82D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Sodium, mmol/L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42E4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8.7 (136.3-140.6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12DE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8.6 (136.0-140.6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6F9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60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3C0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04 </w:t>
            </w:r>
          </w:p>
        </w:tc>
      </w:tr>
      <w:tr w:rsidR="00757C0C" w:rsidRPr="001115B7" w14:paraId="467B4C76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5C5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alcium, mmol/L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05A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4 (2.04-2.24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F397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5 (2.04-2.23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B49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50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7D4A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81 </w:t>
            </w:r>
          </w:p>
        </w:tc>
      </w:tr>
      <w:tr w:rsidR="00757C0C" w:rsidRPr="001115B7" w14:paraId="67333B16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16C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Hemoglobin, g/L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35D7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1053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2C6B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DBB32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27276EC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B79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  Mal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450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4.0 (134.0-155.0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966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5.0 (133.8-157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E9D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6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DEC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572 </w:t>
            </w:r>
          </w:p>
        </w:tc>
      </w:tr>
      <w:tr w:rsidR="00757C0C" w:rsidRPr="001115B7" w14:paraId="65E6385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E8B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  Femal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98A3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8.0 (119.2-138.0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989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9.0 (120.0-138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154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01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D80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432 </w:t>
            </w:r>
          </w:p>
        </w:tc>
      </w:tr>
      <w:tr w:rsidR="00757C0C" w:rsidRPr="001115B7" w14:paraId="379E6122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8F1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location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45C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015C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171E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69491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391B3EF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22C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Basal ganglia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F11F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05 (46.1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01D7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62 (47.9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6DE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38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E57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49 </w:t>
            </w:r>
          </w:p>
        </w:tc>
      </w:tr>
      <w:tr w:rsidR="00757C0C" w:rsidRPr="001115B7" w14:paraId="76AEBDEB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BA4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Lobar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5741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26 (24.4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180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16 (22.4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B80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46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DB4D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49 </w:t>
            </w:r>
          </w:p>
        </w:tc>
      </w:tr>
      <w:tr w:rsidR="00757C0C" w:rsidRPr="001115B7" w14:paraId="2FB26045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D43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Thalamu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EE9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47 (19.9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E71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3 (20.0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298C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4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C9C3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916 </w:t>
            </w:r>
          </w:p>
        </w:tc>
      </w:tr>
      <w:tr w:rsidR="00757C0C" w:rsidRPr="001115B7" w14:paraId="38A30A43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12E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erebellum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7027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56 (8.9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6461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6 (5.8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459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19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2B1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4 </w:t>
            </w:r>
          </w:p>
        </w:tc>
      </w:tr>
      <w:tr w:rsidR="00757C0C" w:rsidRPr="001115B7" w14:paraId="62FE5318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D732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Brainstem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7453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5 (9.4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CCC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7 (20.4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36F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12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ACA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1D0CAD01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AF4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Presence of </w:t>
            </w:r>
            <w:bookmarkStart w:id="1" w:name="_Hlk63771868"/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IVH</w:t>
            </w:r>
            <w:bookmarkEnd w:id="1"/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6F1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43 (25.3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6A57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04 (31.5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CE3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38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2E9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2D87A9E0" w14:textId="77777777" w:rsidTr="0024683F">
        <w:trPr>
          <w:trHeight w:val="9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5B7CA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Presence of SAH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6B3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8 (3.3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FF7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5 (7.8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35F2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96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7579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7393A85D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B97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volume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C6F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.1 (7.9-45.0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E44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8.2 (10.0-68.8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070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345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0AC6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537B785A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DED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evacu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A21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75 (32.9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F02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8 (18.5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9F84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35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4FC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1348F6B6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4FB5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Enteral nutri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595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88 (39.4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B6B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20 (22.8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7EF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63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407B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27551038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67E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lastRenderedPageBreak/>
              <w:t>Mannitol dose, g/day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D7B2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4.3 (85.2-160.0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7B76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2.6 (75.0-175.0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FDD9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174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401A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600 </w:t>
            </w:r>
          </w:p>
        </w:tc>
      </w:tr>
      <w:tr w:rsidR="00757C0C" w:rsidRPr="001115B7" w14:paraId="07C9E94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C07F8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Drug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A5D7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0DDA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39B1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F872" w14:textId="77777777" w:rsidR="00757C0C" w:rsidRPr="001115B7" w:rsidRDefault="00757C0C" w:rsidP="00757C0C">
            <w:pPr>
              <w:widowControl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757C0C" w:rsidRPr="001115B7" w14:paraId="54CB4FCF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4E0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Sed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C7A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53 (43.1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D6C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04 (31.5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EDE2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40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DD9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47AE6577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A38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Opioid analgesic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A1D2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37 (36.4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DF94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3 (20.0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FE50A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71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293D6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1AC84FB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4F3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Vasopressor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A14F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31 (30.4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339C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33 (34.5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AE5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89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3B15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26 </w:t>
            </w:r>
          </w:p>
        </w:tc>
      </w:tr>
      <w:tr w:rsidR="00757C0C" w:rsidRPr="001115B7" w14:paraId="41097679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275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echanical ventilation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810E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56 (37.5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FD120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22 (43.8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86B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27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A6535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08BCF23E" w14:textId="77777777" w:rsidTr="00757C0C">
        <w:trPr>
          <w:trHeight w:val="255"/>
        </w:trPr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881B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Length of stay, days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966C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4 (10.0%)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9FC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16 (32.8%)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635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27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1378D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757C0C" w:rsidRPr="001115B7" w14:paraId="1F61C7EF" w14:textId="77777777" w:rsidTr="00757C0C">
        <w:trPr>
          <w:trHeight w:val="285"/>
        </w:trPr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A5FC1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In-hospital mortality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47704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08 (23.3%)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168F93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0 (14.5%)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EB9F1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580 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02D97" w14:textId="77777777" w:rsidR="00757C0C" w:rsidRPr="001115B7" w:rsidRDefault="00757C0C" w:rsidP="00757C0C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</w:tbl>
    <w:p w14:paraId="2087C911" w14:textId="2AC2FE15" w:rsidR="00757C0C" w:rsidRPr="001115B7" w:rsidRDefault="00757C0C" w:rsidP="00757C0C">
      <w:pPr>
        <w:spacing w:beforeLines="50" w:before="156"/>
        <w:rPr>
          <w:rFonts w:ascii="Cambria" w:hAnsi="Cambria"/>
          <w:sz w:val="24"/>
          <w:szCs w:val="28"/>
        </w:rPr>
      </w:pPr>
      <w:r w:rsidRPr="001115B7">
        <w:rPr>
          <w:rFonts w:ascii="Cambria" w:hAnsi="Cambria"/>
          <w:sz w:val="24"/>
          <w:szCs w:val="28"/>
        </w:rPr>
        <w:t>GCS, Glasgow Coma Scale; SAH, subarachnoid hemorrhage; BP, blood pressure; IVH, intraventricular hemorrhage. Data are presented as N (%), mean ± SD (standard deviation) and median [interquartile range], as appropriate. Hematoma could involve more than one site.</w:t>
      </w:r>
    </w:p>
    <w:p w14:paraId="7658D1D3" w14:textId="77777777" w:rsidR="00757C0C" w:rsidRPr="001115B7" w:rsidRDefault="00757C0C">
      <w:pPr>
        <w:rPr>
          <w:rFonts w:ascii="Cambria" w:hAnsi="Cambria"/>
          <w:sz w:val="28"/>
          <w:szCs w:val="32"/>
        </w:rPr>
      </w:pPr>
    </w:p>
    <w:p w14:paraId="251C9D2B" w14:textId="231BD7AA" w:rsidR="005F6D0E" w:rsidRPr="001115B7" w:rsidRDefault="005F6D0E">
      <w:pPr>
        <w:widowControl/>
        <w:jc w:val="left"/>
        <w:rPr>
          <w:rFonts w:ascii="Cambria" w:hAnsi="Cambria"/>
        </w:rPr>
      </w:pPr>
    </w:p>
    <w:p w14:paraId="7B7D307E" w14:textId="77777777" w:rsidR="00C94F89" w:rsidRPr="001115B7" w:rsidRDefault="00C94F89" w:rsidP="00C5690C">
      <w:pPr>
        <w:spacing w:afterLines="50" w:after="156"/>
        <w:rPr>
          <w:rFonts w:ascii="Cambria" w:hAnsi="Cambria"/>
          <w:b/>
          <w:bCs/>
          <w:sz w:val="24"/>
          <w:szCs w:val="28"/>
        </w:rPr>
        <w:sectPr w:rsidR="00C94F89" w:rsidRPr="001115B7">
          <w:footerReference w:type="default" r:id="rId7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6D943A8" w14:textId="40BF0705" w:rsidR="005F6D0E" w:rsidRPr="001115B7" w:rsidRDefault="00C5690C" w:rsidP="00C5690C">
      <w:pPr>
        <w:spacing w:afterLines="50" w:after="156"/>
        <w:rPr>
          <w:rFonts w:ascii="Cambria" w:hAnsi="Cambria"/>
        </w:rPr>
      </w:pPr>
      <w:r w:rsidRPr="001115B7">
        <w:rPr>
          <w:rFonts w:ascii="Cambria" w:hAnsi="Cambria"/>
          <w:b/>
          <w:bCs/>
          <w:sz w:val="24"/>
          <w:szCs w:val="28"/>
        </w:rPr>
        <w:lastRenderedPageBreak/>
        <w:t xml:space="preserve">Table S2. </w:t>
      </w:r>
      <w:r w:rsidRPr="001115B7">
        <w:rPr>
          <w:rFonts w:ascii="Cambria" w:hAnsi="Cambria"/>
          <w:sz w:val="24"/>
          <w:szCs w:val="28"/>
        </w:rPr>
        <w:t>Characteristics of study population, stratified by admission GCS score.</w:t>
      </w:r>
    </w:p>
    <w:tbl>
      <w:tblPr>
        <w:tblW w:w="12539" w:type="dxa"/>
        <w:tblLayout w:type="fixed"/>
        <w:tblLook w:val="04A0" w:firstRow="1" w:lastRow="0" w:firstColumn="1" w:lastColumn="0" w:noHBand="0" w:noVBand="1"/>
      </w:tblPr>
      <w:tblGrid>
        <w:gridCol w:w="2250"/>
        <w:gridCol w:w="2145"/>
        <w:gridCol w:w="1984"/>
        <w:gridCol w:w="825"/>
        <w:gridCol w:w="237"/>
        <w:gridCol w:w="2210"/>
        <w:gridCol w:w="1831"/>
        <w:gridCol w:w="1057"/>
      </w:tblGrid>
      <w:tr w:rsidR="00E341C9" w:rsidRPr="001115B7" w14:paraId="5B91E0BE" w14:textId="77777777" w:rsidTr="00C94F89">
        <w:trPr>
          <w:trHeight w:val="393"/>
        </w:trPr>
        <w:tc>
          <w:tcPr>
            <w:tcW w:w="225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BD6EB21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haracteristic</w:t>
            </w:r>
          </w:p>
        </w:tc>
        <w:tc>
          <w:tcPr>
            <w:tcW w:w="49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07305F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2"/>
              </w:rPr>
              <w:t>Admission GCS score ≤ 8</w:t>
            </w:r>
          </w:p>
        </w:tc>
        <w:tc>
          <w:tcPr>
            <w:tcW w:w="2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1D78F1F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</w:p>
        </w:tc>
        <w:tc>
          <w:tcPr>
            <w:tcW w:w="50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59A4D3D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2"/>
              </w:rPr>
              <w:t>Admission GCS score &gt; 8</w:t>
            </w:r>
          </w:p>
        </w:tc>
      </w:tr>
      <w:tr w:rsidR="00C94F89" w:rsidRPr="001115B7" w14:paraId="520BB67A" w14:textId="77777777" w:rsidTr="00C94F89">
        <w:trPr>
          <w:trHeight w:val="531"/>
        </w:trPr>
        <w:tc>
          <w:tcPr>
            <w:tcW w:w="225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667D316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819A259" w14:textId="7BC140DA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Non</w:t>
            </w:r>
            <w:r w:rsidR="00A71276"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350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A760260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189)</w:t>
            </w:r>
          </w:p>
        </w:tc>
        <w:tc>
          <w:tcPr>
            <w:tcW w:w="8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C46191B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83E00CB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DB1395F" w14:textId="3FE1ED59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Non</w:t>
            </w:r>
            <w:r w:rsidR="00A71276"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990)</w:t>
            </w:r>
          </w:p>
        </w:tc>
        <w:tc>
          <w:tcPr>
            <w:tcW w:w="1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2F2D23E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219)</w:t>
            </w:r>
          </w:p>
        </w:tc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8788178" w14:textId="77777777" w:rsidR="00E341C9" w:rsidRPr="001115B7" w:rsidRDefault="00E341C9" w:rsidP="00E341C9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C94F89" w:rsidRPr="001115B7" w14:paraId="05F5045D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570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AEF1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7.9±14.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5AB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8.3±14.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126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72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867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A013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8.6±14.2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D2BC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7.7±14.4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CC0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11 </w:t>
            </w:r>
          </w:p>
        </w:tc>
      </w:tr>
      <w:tr w:rsidR="00C94F89" w:rsidRPr="001115B7" w14:paraId="44D621EB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1E02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ale sex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EB5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2 (37.7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81A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3 (33.3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3A3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312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6D88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817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26 (32.9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8E5A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8 (26.5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F1F7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64 </w:t>
            </w:r>
          </w:p>
        </w:tc>
      </w:tr>
      <w:tr w:rsidR="00C94F89" w:rsidRPr="001115B7" w14:paraId="41EA56C6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0157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hronic kidney disease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4D2B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5 (7.1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B2A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 (7.4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41652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91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93D9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1EE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8 (2.8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1A8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 (6.4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876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9 </w:t>
            </w:r>
          </w:p>
        </w:tc>
      </w:tr>
      <w:tr w:rsidR="00C94F89" w:rsidRPr="001115B7" w14:paraId="1955605F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FCF2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Laboratory parameters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1A9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792E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954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459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982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4E1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9739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C94F89" w:rsidRPr="001115B7" w14:paraId="42DDA9B3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EC8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Glucose, mmol/L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1D50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.80 (7.39-11.1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3BE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.91 (7.67-11.39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30AC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469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D8E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F18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.22 (6.26-8.62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38DF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.53 (6.37-8.89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9D8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12 </w:t>
            </w:r>
          </w:p>
        </w:tc>
      </w:tr>
      <w:tr w:rsidR="00C94F89" w:rsidRPr="001115B7" w14:paraId="022A8B26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077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alcium, mmol/L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B54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4 (2.01-2.2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FB6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09 (1.98-2.19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78C0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27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46A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D338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5 (2.06-2.24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D17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4 (2.03-2.23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424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06 </w:t>
            </w:r>
          </w:p>
        </w:tc>
      </w:tr>
      <w:tr w:rsidR="00C94F89" w:rsidRPr="001115B7" w14:paraId="70C64E47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8D7F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locations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3050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325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9080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A96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7D42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B003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943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C94F89" w:rsidRPr="001115B7" w14:paraId="6814755D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5ED4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Basal ganglia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D35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3 (46.6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8A78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0 (52.9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940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160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C4A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0FC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31 (43.5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790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1 (50.7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191D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54 </w:t>
            </w:r>
          </w:p>
        </w:tc>
      </w:tr>
      <w:tr w:rsidR="00C94F89" w:rsidRPr="001115B7" w14:paraId="0B77A625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75A9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erebellum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F24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8 (5.1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C5F4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1 (11.1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04BC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836C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866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91 (9.2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0A2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6 (11.9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D00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225 </w:t>
            </w:r>
          </w:p>
        </w:tc>
      </w:tr>
      <w:tr w:rsidR="00C94F89" w:rsidRPr="001115B7" w14:paraId="224A50DE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92F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volume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CBA9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3.4 (12.1-59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318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6.3 (19.8-79.1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F49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19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B0C7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357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.1 (6.0-33.0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453E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6.6 (9.2-47.8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41B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1872C2D8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156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evacuation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A4E6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4 (38.3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EC4A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9 (68.3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D81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B92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3D1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12 (21.4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AEB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0 (45.7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476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130F5A69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98C6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Enteral nutrition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BD3C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0 (54.3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9933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5 (92.6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E88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F97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9CD7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6 (19.8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D3C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7 (58.0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63CC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3931DF22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24B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annitol dose, g/day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7D22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52.0 (100.0-166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54B3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4.6 (100.0-162.6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3F40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19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538A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A905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6.2 (83.4-156.2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471C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8.2 (86.7-159.3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B24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34 </w:t>
            </w:r>
          </w:p>
        </w:tc>
      </w:tr>
      <w:tr w:rsidR="00C94F89" w:rsidRPr="001115B7" w14:paraId="57184742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E6C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Drugs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8434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D25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269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AABDC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C16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8C40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0221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C94F89" w:rsidRPr="001115B7" w14:paraId="27330087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A1B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Sedation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E0A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3 (58.0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499AC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0 (84.7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83300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66D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DF6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60 (26.3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A681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0 (59.4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E7C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40844698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808F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Opioid analgesics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CE85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90 (25.7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07B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98 (51.9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63C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858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B41C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39 (34.2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B59D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0 (50.2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1B0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24669B69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07B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Vasopressors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D0C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59 (45.4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E95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2 (69.8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08B07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30EF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C0CC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53 (15.5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F55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7 (39.7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8789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12B19B09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D63A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echanical ventilation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B22B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7 (56.3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E64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5 (92.6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DC9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E8B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85E3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2 (16.4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063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2 (55.7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05BE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7ACC332A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A4E2" w14:textId="398BDA8C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Pulmonary infection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540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3 (38.0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A042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7 (61.9%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7C64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D536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214D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0 (14.1%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790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9 (36.1%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6A7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4E6A715D" w14:textId="77777777" w:rsidTr="00C94F89">
        <w:trPr>
          <w:trHeight w:val="22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3CD98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Length of stay, days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F31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.0 (6.0-15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C65E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5.0 (10.0-21.0)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FE8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28C7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32610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.0 (5.0-10.0)</w:t>
            </w: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8318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.0 (8.0-18.0)</w:t>
            </w: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1738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5A8AA3BE" w14:textId="77777777" w:rsidTr="00C94F89">
        <w:trPr>
          <w:trHeight w:val="256"/>
        </w:trPr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BDCC4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In-hospital mortality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13F3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3 (20.9%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021B89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8 (20.1%)</w:t>
            </w:r>
          </w:p>
        </w:tc>
        <w:tc>
          <w:tcPr>
            <w:tcW w:w="8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71D5B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DE39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F09575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6 (4.6%)</w:t>
            </w:r>
          </w:p>
        </w:tc>
        <w:tc>
          <w:tcPr>
            <w:tcW w:w="18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29601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 (7.8%)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615870" w14:textId="77777777" w:rsidR="00E341C9" w:rsidRPr="001115B7" w:rsidRDefault="00E341C9" w:rsidP="00C94F89">
            <w:pPr>
              <w:widowControl/>
              <w:adjustRightInd w:val="0"/>
              <w:snapToGrid w:val="0"/>
              <w:spacing w:line="288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60 </w:t>
            </w:r>
          </w:p>
        </w:tc>
      </w:tr>
    </w:tbl>
    <w:p w14:paraId="32A3F207" w14:textId="5015FEF9" w:rsidR="005F6D0E" w:rsidRPr="001115B7" w:rsidRDefault="00E341C9" w:rsidP="00E341C9">
      <w:pPr>
        <w:spacing w:beforeLines="50" w:before="156"/>
        <w:rPr>
          <w:rFonts w:ascii="Cambria" w:hAnsi="Cambria"/>
        </w:rPr>
      </w:pPr>
      <w:r w:rsidRPr="001115B7">
        <w:rPr>
          <w:rFonts w:ascii="Cambria" w:hAnsi="Cambria"/>
        </w:rPr>
        <w:t>GCS, Glasgow Coma Scale.</w:t>
      </w:r>
      <w:r w:rsidR="00C94F89" w:rsidRPr="001115B7">
        <w:rPr>
          <w:rFonts w:ascii="Cambria" w:hAnsi="Cambria"/>
        </w:rPr>
        <w:t xml:space="preserve"> Data are presented as N (%), mean ± SD (standard deviation) and median [interquartile range], as appropriate.</w:t>
      </w:r>
    </w:p>
    <w:p w14:paraId="76B1FFA7" w14:textId="77777777" w:rsidR="00C94F89" w:rsidRPr="001115B7" w:rsidRDefault="00C94F89">
      <w:pPr>
        <w:widowControl/>
        <w:jc w:val="left"/>
        <w:rPr>
          <w:rFonts w:ascii="Cambria" w:hAnsi="Cambria"/>
          <w:b/>
          <w:bCs/>
          <w:sz w:val="24"/>
          <w:szCs w:val="28"/>
        </w:rPr>
      </w:pPr>
      <w:r w:rsidRPr="001115B7">
        <w:rPr>
          <w:rFonts w:ascii="Cambria" w:hAnsi="Cambria"/>
          <w:b/>
          <w:bCs/>
          <w:sz w:val="24"/>
          <w:szCs w:val="28"/>
        </w:rPr>
        <w:br w:type="page"/>
      </w:r>
    </w:p>
    <w:p w14:paraId="35C55512" w14:textId="46C10A39" w:rsidR="00E341C9" w:rsidRPr="001115B7" w:rsidRDefault="00E341C9" w:rsidP="00E341C9">
      <w:pPr>
        <w:spacing w:afterLines="50" w:after="156"/>
        <w:rPr>
          <w:rFonts w:ascii="Cambria" w:hAnsi="Cambria"/>
          <w:sz w:val="24"/>
          <w:szCs w:val="28"/>
        </w:rPr>
      </w:pPr>
      <w:r w:rsidRPr="001115B7">
        <w:rPr>
          <w:rFonts w:ascii="Cambria" w:hAnsi="Cambria"/>
          <w:b/>
          <w:bCs/>
          <w:sz w:val="24"/>
          <w:szCs w:val="28"/>
        </w:rPr>
        <w:lastRenderedPageBreak/>
        <w:t xml:space="preserve">Table S3. </w:t>
      </w:r>
      <w:r w:rsidRPr="001115B7">
        <w:rPr>
          <w:rFonts w:ascii="Cambria" w:hAnsi="Cambria"/>
          <w:sz w:val="24"/>
          <w:szCs w:val="28"/>
        </w:rPr>
        <w:t>Characteristics of study population, stratified by</w:t>
      </w:r>
      <w:r w:rsidRPr="001115B7">
        <w:rPr>
          <w:rFonts w:ascii="Cambria" w:hAnsi="Cambria"/>
        </w:rPr>
        <w:t xml:space="preserve"> </w:t>
      </w:r>
      <w:bookmarkStart w:id="2" w:name="_Hlk63778593"/>
      <w:r w:rsidRPr="001115B7">
        <w:rPr>
          <w:rFonts w:ascii="Cambria" w:hAnsi="Cambria"/>
          <w:sz w:val="24"/>
          <w:szCs w:val="28"/>
        </w:rPr>
        <w:t>length of stay</w:t>
      </w:r>
      <w:bookmarkEnd w:id="2"/>
      <w:r w:rsidRPr="001115B7">
        <w:rPr>
          <w:rFonts w:ascii="Cambria" w:hAnsi="Cambria"/>
          <w:sz w:val="24"/>
          <w:szCs w:val="28"/>
        </w:rPr>
        <w:t>.</w:t>
      </w:r>
    </w:p>
    <w:tbl>
      <w:tblPr>
        <w:tblW w:w="12833" w:type="dxa"/>
        <w:tblLayout w:type="fixed"/>
        <w:tblLook w:val="04A0" w:firstRow="1" w:lastRow="0" w:firstColumn="1" w:lastColumn="0" w:noHBand="0" w:noVBand="1"/>
      </w:tblPr>
      <w:tblGrid>
        <w:gridCol w:w="2433"/>
        <w:gridCol w:w="2200"/>
        <w:gridCol w:w="1941"/>
        <w:gridCol w:w="898"/>
        <w:gridCol w:w="298"/>
        <w:gridCol w:w="2242"/>
        <w:gridCol w:w="1941"/>
        <w:gridCol w:w="880"/>
      </w:tblGrid>
      <w:tr w:rsidR="00A71276" w:rsidRPr="001115B7" w14:paraId="5E07EF9A" w14:textId="77777777" w:rsidTr="00C94F89">
        <w:trPr>
          <w:trHeight w:val="380"/>
        </w:trPr>
        <w:tc>
          <w:tcPr>
            <w:tcW w:w="243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145703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haracteristic</w:t>
            </w:r>
          </w:p>
        </w:tc>
        <w:tc>
          <w:tcPr>
            <w:tcW w:w="50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5AFCD6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2"/>
              </w:rPr>
              <w:t>Length of stay ≤ 7 days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0A26334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</w:p>
        </w:tc>
        <w:tc>
          <w:tcPr>
            <w:tcW w:w="50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0C483FB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2"/>
              </w:rPr>
              <w:t>Length of stay &gt; 7 days</w:t>
            </w:r>
          </w:p>
        </w:tc>
      </w:tr>
      <w:tr w:rsidR="00C94F89" w:rsidRPr="001115B7" w14:paraId="6333EED6" w14:textId="77777777" w:rsidTr="00C94F89">
        <w:trPr>
          <w:trHeight w:val="525"/>
        </w:trPr>
        <w:tc>
          <w:tcPr>
            <w:tcW w:w="243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17FC25B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D500DFA" w14:textId="45AD7A3C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Non-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676)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334FF79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71)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3397BA7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P value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F49A66E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2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782D866" w14:textId="2B3718DB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Non-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664)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1B4A670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(n=337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A61C0F3" w14:textId="77777777" w:rsidR="00A71276" w:rsidRPr="001115B7" w:rsidRDefault="00A71276" w:rsidP="00A71276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C94F89" w:rsidRPr="001115B7" w14:paraId="1B85A9A7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804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g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91C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9.0±13.9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E1D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1.3±15.9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0CF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88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008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305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7.9±14.7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BBE3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7.3±13.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35C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455</w:t>
            </w:r>
          </w:p>
        </w:tc>
      </w:tr>
      <w:tr w:rsidR="00C94F89" w:rsidRPr="001115B7" w14:paraId="5678ED78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A3DA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ale sex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8B7A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58 (67.8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AB8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1 (71.8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21C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483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4FD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70F4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24 (63.9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1C94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36 (70.0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42C6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51</w:t>
            </w:r>
          </w:p>
        </w:tc>
      </w:tr>
      <w:tr w:rsidR="00C94F89" w:rsidRPr="001115B7" w14:paraId="59FEFD82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B044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dmission GCS scor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1443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7D4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D6B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21BD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26DA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5CE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C0E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440B6258" w14:textId="77777777" w:rsidTr="00C94F89">
        <w:trPr>
          <w:trHeight w:val="262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3D8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≤8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C4C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24 (18.3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9EFF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5 (35.2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88AA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ADB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8E62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26 (34.0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473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4 (48.7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0781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C94F89" w:rsidRPr="001115B7" w14:paraId="51ED9C98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8A3F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&gt;8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E49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52 (81.7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497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6 (64.8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C37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030A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6BB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38 (66.0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F40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3 (51.3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47A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</w:tr>
      <w:tr w:rsidR="00C94F89" w:rsidRPr="001115B7" w14:paraId="57D63F91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65A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Chronic kidney diseas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0DFB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 (3.6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CCC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 (5.6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376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379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31F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B14A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9 (4.4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BD9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 (7.1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F8A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66</w:t>
            </w:r>
          </w:p>
        </w:tc>
      </w:tr>
      <w:tr w:rsidR="00C94F89" w:rsidRPr="001115B7" w14:paraId="4D09271A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906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Laboratory parameter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D29B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2B3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B48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4BF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34F2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279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AB97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C94F89" w:rsidRPr="001115B7" w14:paraId="42A80AD6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DE5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Glucose, mmol/L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8B8C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.28 (6.26-8.83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A0A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.04 (6.91-11.05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E6A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4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4998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238B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7.93 (6.68-9.81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980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.13 (6.85-10.04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326A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293</w:t>
            </w:r>
          </w:p>
        </w:tc>
      </w:tr>
      <w:tr w:rsidR="00C94F89" w:rsidRPr="001115B7" w14:paraId="0E75E7F1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970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alcium, mmol/L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8E8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6 (2.08-2.25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D61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08 (2.00-2.18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E11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4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CEFD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DA7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3 (2.01-2.23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7BB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12 (2.01-2.22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103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248</w:t>
            </w:r>
          </w:p>
        </w:tc>
      </w:tr>
      <w:tr w:rsidR="00C94F89" w:rsidRPr="001115B7" w14:paraId="6696F52A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CE9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location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0A2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EE4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4121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24D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461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D53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3D95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C94F89" w:rsidRPr="001115B7" w14:paraId="656451E6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3C6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Basal ganglia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2F83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17 (46.9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2EE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9 (54.9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9DE8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97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2C1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9784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77 (41.7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BEB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2 (51.0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4F8A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C94F89" w:rsidRPr="001115B7" w14:paraId="5CA02767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6CCA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Cerebellum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21C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0 (8.9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E326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 (14.1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621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152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3A4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0CB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9 (7.4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4D7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7 (11.0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4E2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55</w:t>
            </w:r>
          </w:p>
        </w:tc>
      </w:tr>
      <w:tr w:rsidR="00C94F89" w:rsidRPr="001115B7" w14:paraId="695BF8B8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4703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volum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A0A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.3 (5.7-30.5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C389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.5 (8.2-49.6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25F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03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58A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F12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.8 (9.8-47.2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7A5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6.7 (14.7-61.9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F9B0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50CE74DB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A82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evacuation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A21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3 (15.2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939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0 (42.3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BAE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1F81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7EDC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3 (36.6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366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9 (59.1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8916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15F439BE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D2F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Enteral nutrition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C478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1 (12.0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8CB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3 (46.5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025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0CA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69F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05 (45.9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309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69 (79.8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172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302E9658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EA3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annitol dose, g/day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02E2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0.0 (83.4-160.0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15B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50.0 (89.8-175.0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FAA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10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7F0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09A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9.2 (86.2-159.0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71FA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30.0 (95.0-158.4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6881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646</w:t>
            </w:r>
          </w:p>
        </w:tc>
      </w:tr>
      <w:tr w:rsidR="00C94F89" w:rsidRPr="001115B7" w14:paraId="75EF1A4D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A813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Drug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ED4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99B0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08E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A4F1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1DC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7BE1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988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Times New Roman" w:hAnsi="Cambria" w:cs="Times New Roman"/>
                <w:kern w:val="0"/>
                <w:sz w:val="20"/>
                <w:szCs w:val="20"/>
              </w:rPr>
            </w:pPr>
          </w:p>
        </w:tc>
      </w:tr>
      <w:tr w:rsidR="00C94F89" w:rsidRPr="001115B7" w14:paraId="5C6B5734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1031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Sedation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903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7 (21.7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B31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1 (57.7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26CE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86A7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9A9A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16 (47.6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612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9 (73.9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E816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4F65361B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D3D1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Opioid analgesic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1F2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6 (29.0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D2B8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9 (40.8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9B2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38 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C217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236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33 (35.1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6EC1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9 (53.1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C786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37DA70DB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865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 Vasopressor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C45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8 (16.0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F5C6C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9 (40.8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984E2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BB04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C6B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4 (30.7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77C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0 (56.4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0B1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26F71AB1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847C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echanical ventilation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0B9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1 (16.4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3E9A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7 (52.1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9F8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6C3D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4AB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48 (37.3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AE6D5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60 (77.2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6549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5D9E6DAE" w14:textId="77777777" w:rsidTr="00C94F89">
        <w:trPr>
          <w:trHeight w:val="223"/>
        </w:trPr>
        <w:tc>
          <w:tcPr>
            <w:tcW w:w="2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C49D3" w14:textId="473631C4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Pulmonary infection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E9F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1 (9.0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5E3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6 (22.5%)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A557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0DA24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6141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12 (31.9%)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F41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80 (53.4%)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8414F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C94F89" w:rsidRPr="001115B7" w14:paraId="303AA8E2" w14:textId="77777777" w:rsidTr="00C94F89">
        <w:trPr>
          <w:trHeight w:val="249"/>
        </w:trPr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2A15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In-hospital mortality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3C353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9 (10.2%)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8F648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4 (19.7%)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D0BA9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0.015 </w:t>
            </w: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534A0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2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C0BCFB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50 (7.5%)</w:t>
            </w:r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1EE7B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1 (12.2%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D0F8E" w14:textId="77777777" w:rsidR="00A71276" w:rsidRPr="001115B7" w:rsidRDefault="00A71276" w:rsidP="00C94F89">
            <w:pPr>
              <w:widowControl/>
              <w:adjustRightInd w:val="0"/>
              <w:snapToGrid w:val="0"/>
              <w:spacing w:line="276" w:lineRule="auto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16</w:t>
            </w:r>
          </w:p>
        </w:tc>
      </w:tr>
    </w:tbl>
    <w:p w14:paraId="5D4F4CF7" w14:textId="77777777" w:rsidR="001115B7" w:rsidRPr="001115B7" w:rsidRDefault="00A71276" w:rsidP="00E341C9">
      <w:pPr>
        <w:spacing w:beforeLines="50" w:before="156"/>
        <w:rPr>
          <w:rFonts w:ascii="Cambria" w:hAnsi="Cambria"/>
        </w:rPr>
        <w:sectPr w:rsidR="001115B7" w:rsidRPr="001115B7" w:rsidSect="00C94F89">
          <w:headerReference w:type="default" r:id="rId8"/>
          <w:pgSz w:w="16838" w:h="11906" w:orient="landscape"/>
          <w:pgMar w:top="1800" w:right="1440" w:bottom="1560" w:left="1440" w:header="851" w:footer="992" w:gutter="0"/>
          <w:cols w:space="425"/>
          <w:docGrid w:type="lines" w:linePitch="312"/>
        </w:sectPr>
      </w:pPr>
      <w:r w:rsidRPr="001115B7">
        <w:rPr>
          <w:rFonts w:ascii="Cambria" w:hAnsi="Cambria"/>
        </w:rPr>
        <w:t>GCS, Glasgow Coma Scale.</w:t>
      </w:r>
      <w:r w:rsidR="00C94F89" w:rsidRPr="001115B7">
        <w:rPr>
          <w:rFonts w:ascii="Cambria" w:hAnsi="Cambria"/>
        </w:rPr>
        <w:t xml:space="preserve"> Data are presented as N (%), mean ± SD (standard deviation) and median [interquartile range], as appropriate.</w:t>
      </w:r>
    </w:p>
    <w:p w14:paraId="7C145D83" w14:textId="600A2038" w:rsidR="001115B7" w:rsidRPr="001115B7" w:rsidRDefault="001115B7" w:rsidP="001115B7">
      <w:pPr>
        <w:spacing w:afterLines="50" w:after="156"/>
        <w:rPr>
          <w:rFonts w:ascii="Cambria" w:hAnsi="Cambria"/>
          <w:sz w:val="24"/>
          <w:szCs w:val="28"/>
        </w:rPr>
      </w:pPr>
      <w:r w:rsidRPr="001115B7">
        <w:rPr>
          <w:rFonts w:ascii="Cambria" w:hAnsi="Cambria"/>
          <w:b/>
          <w:bCs/>
          <w:sz w:val="24"/>
          <w:szCs w:val="28"/>
        </w:rPr>
        <w:lastRenderedPageBreak/>
        <w:t>Table S4.</w:t>
      </w:r>
      <w:r w:rsidRPr="001115B7">
        <w:rPr>
          <w:rFonts w:ascii="Cambria" w:hAnsi="Cambria"/>
          <w:sz w:val="24"/>
          <w:szCs w:val="28"/>
        </w:rPr>
        <w:t xml:space="preserve"> The information of time sequence for therapeutic measures.</w:t>
      </w:r>
      <w:r w:rsidR="005A44B3">
        <w:rPr>
          <w:rFonts w:ascii="Cambria" w:hAnsi="Cambria"/>
          <w:sz w:val="24"/>
          <w:szCs w:val="28"/>
        </w:rPr>
        <w:t xml:space="preserve"> </w:t>
      </w:r>
      <w:bookmarkStart w:id="3" w:name="_Hlk63778051"/>
      <w:r w:rsidR="005A44B3" w:rsidRPr="005A44B3">
        <w:rPr>
          <w:rFonts w:ascii="Cambria" w:hAnsi="Cambria" w:hint="eastAsia"/>
          <w:sz w:val="24"/>
          <w:szCs w:val="28"/>
          <w:vertAlign w:val="superscript"/>
        </w:rPr>
        <w:t>a</w:t>
      </w:r>
      <w:bookmarkEnd w:id="3"/>
    </w:p>
    <w:tbl>
      <w:tblPr>
        <w:tblW w:w="8469" w:type="dxa"/>
        <w:tblLook w:val="04A0" w:firstRow="1" w:lastRow="0" w:firstColumn="1" w:lastColumn="0" w:noHBand="0" w:noVBand="1"/>
      </w:tblPr>
      <w:tblGrid>
        <w:gridCol w:w="2178"/>
        <w:gridCol w:w="2425"/>
        <w:gridCol w:w="1933"/>
        <w:gridCol w:w="1933"/>
      </w:tblGrid>
      <w:tr w:rsidR="001115B7" w:rsidRPr="001115B7" w14:paraId="0BBBE310" w14:textId="77777777" w:rsidTr="005116EA">
        <w:trPr>
          <w:trHeight w:val="1003"/>
        </w:trPr>
        <w:tc>
          <w:tcPr>
            <w:tcW w:w="2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3659DA1" w14:textId="4D1F1324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Therapeutic measure</w:t>
            </w:r>
          </w:p>
        </w:tc>
        <w:tc>
          <w:tcPr>
            <w:tcW w:w="2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C5D0007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vailable time sequence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compared to 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occurring, n (%)</w:t>
            </w:r>
          </w:p>
        </w:tc>
        <w:tc>
          <w:tcPr>
            <w:tcW w:w="1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6D704E1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Before 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occurring, n (%)</w:t>
            </w:r>
          </w:p>
        </w:tc>
        <w:tc>
          <w:tcPr>
            <w:tcW w:w="1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1E2FAC9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fter constipation</w:t>
            </w: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br/>
              <w:t>occurring, n (%)</w:t>
            </w:r>
          </w:p>
        </w:tc>
      </w:tr>
      <w:tr w:rsidR="001115B7" w:rsidRPr="001115B7" w14:paraId="39C19D67" w14:textId="77777777" w:rsidTr="001115B7">
        <w:trPr>
          <w:trHeight w:val="339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2A1D2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Enteral nutrition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6DA4A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02 (17.3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14363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59 (85.8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B32C92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3 (14.2%)</w:t>
            </w:r>
          </w:p>
        </w:tc>
      </w:tr>
      <w:tr w:rsidR="001115B7" w:rsidRPr="001115B7" w14:paraId="5E1CA31D" w14:textId="77777777" w:rsidTr="001115B7">
        <w:trPr>
          <w:trHeight w:val="339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05361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Sedation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B9DB6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90 (16.6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E110E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73 (94.1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119EE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 (5.9%)</w:t>
            </w:r>
          </w:p>
        </w:tc>
      </w:tr>
      <w:tr w:rsidR="001115B7" w:rsidRPr="001115B7" w14:paraId="4A14AA09" w14:textId="77777777" w:rsidTr="001115B7">
        <w:trPr>
          <w:trHeight w:val="339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A7FB5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Opioid analgesics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1F302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08 (11.9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46CAB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90 (91.3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9A6E6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8 (8.7%)</w:t>
            </w:r>
          </w:p>
        </w:tc>
      </w:tr>
      <w:tr w:rsidR="001115B7" w:rsidRPr="001115B7" w14:paraId="3BE0CE39" w14:textId="77777777" w:rsidTr="001115B7">
        <w:trPr>
          <w:trHeight w:val="339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BE500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Vasopressors</w:t>
            </w:r>
          </w:p>
        </w:tc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1D00A6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19 (12.5%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EBD5D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79 (81.7%)</w:t>
            </w: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3898E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0 (18.3%)</w:t>
            </w:r>
          </w:p>
        </w:tc>
      </w:tr>
      <w:tr w:rsidR="001115B7" w:rsidRPr="001115B7" w14:paraId="67D8E922" w14:textId="77777777" w:rsidTr="001115B7">
        <w:trPr>
          <w:trHeight w:val="339"/>
        </w:trPr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543F0B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Mechanical ventilation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0356C5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97 (17.0%)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24B23D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88 (97.0%)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D68C80" w14:textId="77777777" w:rsidR="001115B7" w:rsidRPr="001115B7" w:rsidRDefault="001115B7" w:rsidP="001115B7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115B7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9 (3.0%)</w:t>
            </w:r>
          </w:p>
        </w:tc>
      </w:tr>
    </w:tbl>
    <w:p w14:paraId="7391F6AF" w14:textId="1B5466E1" w:rsidR="001115B7" w:rsidRPr="001115B7" w:rsidRDefault="005A44B3" w:rsidP="005A44B3">
      <w:pPr>
        <w:spacing w:beforeLines="50" w:before="156"/>
        <w:rPr>
          <w:rFonts w:ascii="Cambria" w:hAnsi="Cambria"/>
        </w:rPr>
      </w:pPr>
      <w:r w:rsidRPr="005A44B3">
        <w:rPr>
          <w:rFonts w:ascii="Cambria" w:hAnsi="Cambria" w:hint="eastAsia"/>
          <w:sz w:val="24"/>
          <w:szCs w:val="28"/>
          <w:vertAlign w:val="superscript"/>
        </w:rPr>
        <w:t>a</w:t>
      </w:r>
      <w:r>
        <w:rPr>
          <w:rFonts w:ascii="Cambria" w:hAnsi="Cambria"/>
        </w:rPr>
        <w:t xml:space="preserve"> </w:t>
      </w:r>
      <w:bookmarkStart w:id="4" w:name="_Hlk63778988"/>
      <w:r>
        <w:rPr>
          <w:rFonts w:ascii="Cambria" w:hAnsi="Cambria"/>
        </w:rPr>
        <w:t>Patients received t</w:t>
      </w:r>
      <w:r w:rsidRPr="005A44B3">
        <w:rPr>
          <w:rFonts w:ascii="Cambria" w:hAnsi="Cambria"/>
        </w:rPr>
        <w:t>herapeutic measure</w:t>
      </w:r>
      <w:r>
        <w:rPr>
          <w:rFonts w:ascii="Cambria" w:hAnsi="Cambria"/>
        </w:rPr>
        <w:t xml:space="preserve"> a</w:t>
      </w:r>
      <w:r w:rsidRPr="005A44B3">
        <w:rPr>
          <w:rFonts w:ascii="Cambria" w:hAnsi="Cambria"/>
        </w:rPr>
        <w:t>fter constipation</w:t>
      </w:r>
      <w:r>
        <w:rPr>
          <w:rFonts w:ascii="Cambria" w:hAnsi="Cambria"/>
        </w:rPr>
        <w:t xml:space="preserve"> </w:t>
      </w:r>
      <w:r w:rsidRPr="005A44B3">
        <w:rPr>
          <w:rFonts w:ascii="Cambria" w:hAnsi="Cambria"/>
        </w:rPr>
        <w:t>occurring</w:t>
      </w:r>
      <w:r>
        <w:rPr>
          <w:rFonts w:ascii="Cambria" w:hAnsi="Cambria"/>
        </w:rPr>
        <w:t xml:space="preserve"> were excluded in the u</w:t>
      </w:r>
      <w:r w:rsidRPr="005A44B3">
        <w:rPr>
          <w:rFonts w:ascii="Cambria" w:hAnsi="Cambria"/>
        </w:rPr>
        <w:t>nivariate and multivariate analysis of factors associated with constipation</w:t>
      </w:r>
      <w:r>
        <w:rPr>
          <w:rFonts w:ascii="Cambria" w:hAnsi="Cambria"/>
        </w:rPr>
        <w:t>.</w:t>
      </w:r>
      <w:bookmarkEnd w:id="4"/>
    </w:p>
    <w:p w14:paraId="5903E77A" w14:textId="77777777" w:rsidR="00B84215" w:rsidRDefault="00B84215" w:rsidP="00B84215">
      <w:pPr>
        <w:widowControl/>
        <w:jc w:val="left"/>
        <w:rPr>
          <w:rFonts w:ascii="Cambria" w:hAnsi="Cambria"/>
          <w:b/>
          <w:bCs/>
          <w:sz w:val="24"/>
          <w:szCs w:val="24"/>
        </w:rPr>
        <w:sectPr w:rsidR="00B84215" w:rsidSect="001115B7">
          <w:headerReference w:type="default" r:id="rId9"/>
          <w:pgSz w:w="11906" w:h="16838"/>
          <w:pgMar w:top="1440" w:right="1560" w:bottom="1440" w:left="1800" w:header="851" w:footer="992" w:gutter="0"/>
          <w:cols w:space="425"/>
          <w:docGrid w:type="lines" w:linePitch="312"/>
        </w:sectPr>
      </w:pPr>
    </w:p>
    <w:p w14:paraId="46534DC4" w14:textId="2DE583F4" w:rsidR="00C36E04" w:rsidRPr="00B84215" w:rsidRDefault="001115B7" w:rsidP="00B84215">
      <w:pPr>
        <w:widowControl/>
        <w:jc w:val="left"/>
        <w:rPr>
          <w:rFonts w:ascii="Cambria" w:hAnsi="Cambria"/>
        </w:rPr>
      </w:pPr>
      <w:r w:rsidRPr="001115B7">
        <w:rPr>
          <w:rFonts w:ascii="Cambria" w:hAnsi="Cambria"/>
          <w:b/>
          <w:bCs/>
          <w:sz w:val="24"/>
          <w:szCs w:val="24"/>
        </w:rPr>
        <w:lastRenderedPageBreak/>
        <w:t>Table S</w:t>
      </w:r>
      <w:r w:rsidR="00715B41">
        <w:rPr>
          <w:rFonts w:ascii="Cambria" w:hAnsi="Cambria"/>
          <w:b/>
          <w:bCs/>
          <w:sz w:val="24"/>
          <w:szCs w:val="24"/>
        </w:rPr>
        <w:t>5</w:t>
      </w:r>
      <w:r w:rsidRPr="001115B7">
        <w:rPr>
          <w:rFonts w:ascii="Cambria" w:hAnsi="Cambria"/>
          <w:b/>
          <w:bCs/>
          <w:sz w:val="24"/>
          <w:szCs w:val="24"/>
        </w:rPr>
        <w:t>.</w:t>
      </w:r>
      <w:r w:rsidR="00C36E04" w:rsidRPr="00C36E04">
        <w:rPr>
          <w:rFonts w:ascii="Cambria" w:hAnsi="Cambria" w:cs="Calibri"/>
          <w:b/>
          <w:bCs/>
          <w:sz w:val="24"/>
          <w:szCs w:val="28"/>
        </w:rPr>
        <w:t xml:space="preserve"> </w:t>
      </w:r>
      <w:r w:rsidR="00C36E04" w:rsidRPr="00C36E04">
        <w:rPr>
          <w:rFonts w:ascii="Cambria" w:hAnsi="Cambria" w:cs="Calibri"/>
          <w:sz w:val="24"/>
          <w:szCs w:val="28"/>
        </w:rPr>
        <w:t>Univariate and multivariate analysis of factors associated with constipation</w:t>
      </w:r>
      <w:r w:rsidR="00C36E04">
        <w:rPr>
          <w:rFonts w:ascii="Cambria" w:hAnsi="Cambria" w:cs="Calibri"/>
          <w:sz w:val="24"/>
          <w:szCs w:val="28"/>
        </w:rPr>
        <w:t xml:space="preserve">, </w:t>
      </w:r>
      <w:r w:rsidR="00C36E04" w:rsidRPr="00C36E04">
        <w:rPr>
          <w:rFonts w:ascii="Cambria" w:hAnsi="Cambria" w:cs="Calibri"/>
          <w:sz w:val="24"/>
          <w:szCs w:val="28"/>
        </w:rPr>
        <w:t>stratified by length of stay.</w:t>
      </w:r>
    </w:p>
    <w:tbl>
      <w:tblPr>
        <w:tblW w:w="13580" w:type="dxa"/>
        <w:tblLook w:val="04A0" w:firstRow="1" w:lastRow="0" w:firstColumn="1" w:lastColumn="0" w:noHBand="0" w:noVBand="1"/>
      </w:tblPr>
      <w:tblGrid>
        <w:gridCol w:w="2672"/>
        <w:gridCol w:w="2254"/>
        <w:gridCol w:w="1344"/>
        <w:gridCol w:w="439"/>
        <w:gridCol w:w="1929"/>
        <w:gridCol w:w="1343"/>
        <w:gridCol w:w="439"/>
        <w:gridCol w:w="1929"/>
        <w:gridCol w:w="1231"/>
      </w:tblGrid>
      <w:tr w:rsidR="00C36E04" w:rsidRPr="00C36E04" w14:paraId="31D3B5A2" w14:textId="77777777" w:rsidTr="00B84215">
        <w:trPr>
          <w:trHeight w:val="310"/>
        </w:trPr>
        <w:tc>
          <w:tcPr>
            <w:tcW w:w="2672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4DB1FC3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Variable</w:t>
            </w:r>
          </w:p>
        </w:tc>
        <w:tc>
          <w:tcPr>
            <w:tcW w:w="35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55E4139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nadjusted model</w:t>
            </w:r>
          </w:p>
        </w:tc>
        <w:tc>
          <w:tcPr>
            <w:tcW w:w="4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F90930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2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E25C57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djusted Model 1</w:t>
            </w:r>
            <w:r w:rsidRPr="00C36E04">
              <w:rPr>
                <w:rFonts w:ascii="Cambria" w:hAnsi="Cambria" w:cs="Calibri"/>
                <w:sz w:val="20"/>
                <w:szCs w:val="21"/>
                <w:vertAlign w:val="superscript"/>
              </w:rPr>
              <w:t xml:space="preserve"> a</w:t>
            </w:r>
          </w:p>
        </w:tc>
        <w:tc>
          <w:tcPr>
            <w:tcW w:w="4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5FD50A5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20B9805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djusted Model 2</w:t>
            </w:r>
            <w:r w:rsidRPr="00C36E04">
              <w:rPr>
                <w:rFonts w:ascii="Cambria" w:hAnsi="Cambria" w:cs="Calibri"/>
                <w:sz w:val="20"/>
                <w:szCs w:val="21"/>
                <w:vertAlign w:val="superscript"/>
              </w:rPr>
              <w:t xml:space="preserve"> </w:t>
            </w:r>
            <w:r w:rsidRPr="00C36E04">
              <w:rPr>
                <w:rFonts w:ascii="Cambria" w:hAnsi="Cambria" w:cs="Calibri" w:hint="eastAsia"/>
                <w:sz w:val="20"/>
                <w:szCs w:val="21"/>
                <w:vertAlign w:val="superscript"/>
              </w:rPr>
              <w:t>b</w:t>
            </w:r>
          </w:p>
        </w:tc>
      </w:tr>
      <w:tr w:rsidR="00C36E04" w:rsidRPr="00C36E04" w14:paraId="12FEF2DA" w14:textId="77777777" w:rsidTr="00B84215">
        <w:trPr>
          <w:trHeight w:val="339"/>
        </w:trPr>
        <w:tc>
          <w:tcPr>
            <w:tcW w:w="267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1EBDC13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667EAB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16680C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A26D00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3C6E44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5F1BAA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7B5376D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E1C3561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OR (95% CI)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38897B" w14:textId="77777777" w:rsidR="00C36E04" w:rsidRPr="00C36E04" w:rsidRDefault="00C36E04" w:rsidP="00C36E04">
            <w:pPr>
              <w:widowControl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value</w:t>
            </w:r>
          </w:p>
        </w:tc>
      </w:tr>
      <w:tr w:rsidR="00C36E04" w:rsidRPr="00C36E04" w14:paraId="1B073F72" w14:textId="77777777" w:rsidTr="00B84215">
        <w:trPr>
          <w:trHeight w:val="419"/>
        </w:trPr>
        <w:tc>
          <w:tcPr>
            <w:tcW w:w="135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DA386" w14:textId="4903EB53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>Length of stay ≤</w:t>
            </w:r>
            <w:r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C36E04">
              <w:rPr>
                <w:rFonts w:ascii="Cambria" w:eastAsia="等线" w:hAnsi="Cambria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 w:rsidRPr="00C36E04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C36E04">
              <w:rPr>
                <w:rFonts w:ascii="Cambria" w:eastAsia="等线" w:hAnsi="Cambria" w:cs="宋体" w:hint="eastAsia"/>
                <w:b/>
                <w:bCs/>
                <w:color w:val="000000"/>
                <w:kern w:val="0"/>
                <w:sz w:val="20"/>
                <w:szCs w:val="20"/>
              </w:rPr>
              <w:t>d</w:t>
            </w:r>
            <w:r w:rsidRPr="00C36E04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>ays</w:t>
            </w:r>
          </w:p>
        </w:tc>
      </w:tr>
      <w:tr w:rsidR="00C36E04" w:rsidRPr="00C36E04" w14:paraId="0F41227C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4D64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dmission GCS score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D802" w14:textId="38DB980B" w:rsidR="00C36E04" w:rsidRPr="00C36E04" w:rsidRDefault="001038B3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41 (0.24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70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BA708" w14:textId="653F43C3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C3BD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D75E" w14:textId="43157118" w:rsidR="00C36E04" w:rsidRPr="00C36E04" w:rsidRDefault="001038B3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41 (0.24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69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0358" w14:textId="0853B4B8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2AC5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C5AC" w14:textId="2FDA47AB" w:rsidR="00C36E04" w:rsidRPr="00C36E04" w:rsidRDefault="001038B3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33 (0.14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78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25F0" w14:textId="17E62EA3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</w:t>
            </w:r>
            <w:r w:rsid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1</w:t>
            </w:r>
          </w:p>
        </w:tc>
      </w:tr>
      <w:tr w:rsidR="00C36E04" w:rsidRPr="00C36E04" w14:paraId="7DCE3936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4AEA9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evacuation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6B68" w14:textId="5B34397C" w:rsidR="00C36E04" w:rsidRPr="00C36E04" w:rsidRDefault="002567C5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.07 (2.43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6.82)</w:t>
            </w:r>
            <w:r w:rsidR="00C36E04"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185F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D910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3207" w14:textId="523CDF0A" w:rsidR="00C36E04" w:rsidRPr="00C36E04" w:rsidRDefault="002567C5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.70 (2.75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8.04)</w:t>
            </w:r>
            <w:r w:rsidR="00C36E04"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E9A5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03423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F5D9" w14:textId="75974D01" w:rsidR="00C36E04" w:rsidRPr="00C36E04" w:rsidRDefault="002567C5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4.17 (1.60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0.90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060CB" w14:textId="61A873F1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</w:t>
            </w:r>
            <w:r w:rsid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4</w:t>
            </w:r>
          </w:p>
        </w:tc>
      </w:tr>
      <w:tr w:rsidR="00AE0808" w:rsidRPr="00C36E04" w14:paraId="06D425BB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DB47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enteral nutrition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A2D01" w14:textId="25E9237D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6.38 (3.79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0.74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3CBB" w14:textId="5F5355EB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FA2B5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CC40" w14:textId="20C87C04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6.17 (3.63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0.51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8C90" w14:textId="0C8C067E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5DEE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669C5" w14:textId="31924279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35 (2.19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13.07)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4A393" w14:textId="451F3E2C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01 </w:t>
            </w:r>
          </w:p>
        </w:tc>
      </w:tr>
      <w:tr w:rsidR="00AE0808" w:rsidRPr="00C36E04" w14:paraId="438EAB5F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83CEB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sedation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CFE0" w14:textId="31BD361D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4.92 (2.97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8.15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894F" w14:textId="0C464C4A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479BC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F991" w14:textId="02A76D6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04 (3.02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8.43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E21B" w14:textId="59701A7C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6E2A7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1E707" w14:textId="3BFE4D6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41 (1.30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8.94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8C086" w14:textId="12499B6D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12 </w:t>
            </w:r>
          </w:p>
        </w:tc>
      </w:tr>
      <w:tr w:rsidR="00AE0808" w:rsidRPr="00C36E04" w14:paraId="3B860470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3B6B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opioid analgesics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164E4" w14:textId="751B1F9C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69 (1.02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79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63AF" w14:textId="35DEA925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40 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F6EF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F7CE" w14:textId="74EAF01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74 (1.05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88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C7088" w14:textId="41CB4DF8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31 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CAF4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B94D" w14:textId="44689665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55 (1.17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56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7D77" w14:textId="3BC4D9C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18 </w:t>
            </w:r>
          </w:p>
        </w:tc>
      </w:tr>
      <w:tr w:rsidR="00AE0808" w:rsidRPr="00C36E04" w14:paraId="199F289D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51E19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Use of </w:t>
            </w:r>
            <w:bookmarkStart w:id="5" w:name="_Hlk63693085"/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vasopressors</w:t>
            </w:r>
            <w:bookmarkEnd w:id="5"/>
          </w:p>
        </w:tc>
        <w:tc>
          <w:tcPr>
            <w:tcW w:w="22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5DA8" w14:textId="73FF7486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63 (2.17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6.08)</w:t>
            </w:r>
          </w:p>
        </w:tc>
        <w:tc>
          <w:tcPr>
            <w:tcW w:w="13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AED4" w14:textId="08A97BFD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C8B8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0FC2E" w14:textId="1305BA08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53 (2.10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93)</w:t>
            </w:r>
          </w:p>
        </w:tc>
        <w:tc>
          <w:tcPr>
            <w:tcW w:w="13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5989" w14:textId="70F65A92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2BB08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E8B7" w14:textId="6E3FC33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85 (0.74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4.64)</w:t>
            </w:r>
          </w:p>
        </w:tc>
        <w:tc>
          <w:tcPr>
            <w:tcW w:w="1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80E8" w14:textId="35B18FA9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187 </w:t>
            </w:r>
          </w:p>
        </w:tc>
      </w:tr>
      <w:tr w:rsidR="00AE0808" w:rsidRPr="00C36E04" w14:paraId="713C6E26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CAD5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mechanical ventilation</w:t>
            </w:r>
          </w:p>
        </w:tc>
        <w:tc>
          <w:tcPr>
            <w:tcW w:w="22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2FEE8" w14:textId="4BC405E7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54 (3.33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9.21)</w:t>
            </w:r>
          </w:p>
        </w:tc>
        <w:tc>
          <w:tcPr>
            <w:tcW w:w="13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E698" w14:textId="0F869C10" w:rsidR="00AE0808" w:rsidRPr="00AE0808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26AA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329B" w14:textId="74F33FEF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45 (3.27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9.09)</w:t>
            </w:r>
          </w:p>
        </w:tc>
        <w:tc>
          <w:tcPr>
            <w:tcW w:w="13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A3F0D" w14:textId="20976572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87ED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5D66" w14:textId="20FF485E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6.38 (2.06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9.82)</w:t>
            </w:r>
          </w:p>
        </w:tc>
        <w:tc>
          <w:tcPr>
            <w:tcW w:w="1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E4C7" w14:textId="32CF189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01 </w:t>
            </w:r>
          </w:p>
        </w:tc>
      </w:tr>
      <w:tr w:rsidR="00C36E04" w:rsidRPr="00AE0808" w14:paraId="52A0A755" w14:textId="77777777" w:rsidTr="00B84215">
        <w:trPr>
          <w:trHeight w:val="358"/>
        </w:trPr>
        <w:tc>
          <w:tcPr>
            <w:tcW w:w="13580" w:type="dxa"/>
            <w:gridSpan w:val="9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FDE756" w14:textId="3970EC7B" w:rsidR="00C36E04" w:rsidRPr="00AE0808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 xml:space="preserve">Length of stay </w:t>
            </w:r>
            <w:r w:rsidRPr="00AE0808">
              <w:rPr>
                <w:rFonts w:ascii="Cambria" w:eastAsia="等线" w:hAnsi="Cambria" w:cs="宋体" w:hint="eastAsia"/>
                <w:b/>
                <w:bCs/>
                <w:color w:val="000000"/>
                <w:kern w:val="0"/>
                <w:sz w:val="20"/>
                <w:szCs w:val="20"/>
              </w:rPr>
              <w:t>&gt;</w:t>
            </w:r>
            <w:r w:rsidRPr="00AE0808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AE0808">
              <w:rPr>
                <w:rFonts w:ascii="Cambria" w:eastAsia="等线" w:hAnsi="Cambria" w:cs="宋体" w:hint="eastAsia"/>
                <w:b/>
                <w:bCs/>
                <w:color w:val="000000"/>
                <w:kern w:val="0"/>
                <w:sz w:val="20"/>
                <w:szCs w:val="20"/>
              </w:rPr>
              <w:t>7</w:t>
            </w:r>
            <w:r w:rsidRPr="00AE0808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Pr="00AE0808">
              <w:rPr>
                <w:rFonts w:ascii="Cambria" w:eastAsia="等线" w:hAnsi="Cambria" w:cs="宋体" w:hint="eastAsia"/>
                <w:b/>
                <w:bCs/>
                <w:color w:val="000000"/>
                <w:kern w:val="0"/>
                <w:sz w:val="20"/>
                <w:szCs w:val="20"/>
              </w:rPr>
              <w:t>d</w:t>
            </w:r>
            <w:r w:rsidRPr="00AE0808">
              <w:rPr>
                <w:rFonts w:ascii="Cambria" w:eastAsia="等线" w:hAnsi="Cambria" w:cs="宋体"/>
                <w:b/>
                <w:bCs/>
                <w:color w:val="000000"/>
                <w:kern w:val="0"/>
                <w:sz w:val="20"/>
                <w:szCs w:val="20"/>
              </w:rPr>
              <w:t>ays</w:t>
            </w:r>
          </w:p>
        </w:tc>
      </w:tr>
      <w:tr w:rsidR="00C36E04" w:rsidRPr="00C36E04" w14:paraId="5FCEC4B1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E79988" w14:textId="0847FA43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Admission GCS score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9B8CB" w14:textId="0F5988C3" w:rsidR="00C36E04" w:rsidRPr="00C36E04" w:rsidRDefault="001038B3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54 (0.42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71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31B09" w14:textId="7ACBEB0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1198F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5E755D" w14:textId="544E33B9" w:rsidR="00C36E04" w:rsidRPr="00C36E04" w:rsidRDefault="001038B3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53 (0.41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69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958B6" w14:textId="506CD2B8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D157C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E07F2" w14:textId="785A93A6" w:rsidR="00C36E04" w:rsidRPr="00C36E04" w:rsidRDefault="001038B3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60 (0.41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1038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87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396D8" w14:textId="2530940A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07</w:t>
            </w:r>
          </w:p>
        </w:tc>
      </w:tr>
      <w:tr w:rsidR="00C36E04" w:rsidRPr="00C36E04" w14:paraId="0E689995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3F741" w14:textId="53AC057E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Hematoma evacuation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15260" w14:textId="21C1583C" w:rsidR="00C36E04" w:rsidRPr="00C36E04" w:rsidRDefault="002567C5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50 (1.91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.27)</w:t>
            </w:r>
            <w:r w:rsidR="00C36E04"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21DF2" w14:textId="1BFCA8DE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38410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E27AA" w14:textId="133AFAA1" w:rsidR="00C36E04" w:rsidRPr="00C36E04" w:rsidRDefault="002567C5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51 (1.91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3.29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47409" w14:textId="2A46D768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4377E" w14:textId="7777777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1956B" w14:textId="17C4F1EA" w:rsidR="00C36E04" w:rsidRPr="00C36E04" w:rsidRDefault="002567C5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1.82 (1.16</w:t>
            </w:r>
            <w:r w:rsidR="005A44B3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-</w:t>
            </w:r>
            <w:r w:rsidRP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2.84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E0FFF" w14:textId="2C22EAC7" w:rsidR="00C36E04" w:rsidRPr="00C36E04" w:rsidRDefault="00C36E04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0.00</w:t>
            </w:r>
            <w:r w:rsidR="002567C5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9</w:t>
            </w:r>
          </w:p>
        </w:tc>
      </w:tr>
      <w:tr w:rsidR="00AE0808" w:rsidRPr="00C36E04" w14:paraId="0840EC3B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7090E" w14:textId="1E0EC804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enteral nutrition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329FD" w14:textId="0A32CBED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4.66 (3.43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6.33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EA8D2" w14:textId="6F29096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F7F4A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33597" w14:textId="18ED89F5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73 (2.70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16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BB780" w14:textId="0437B262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B7493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42BC2" w14:textId="7D5126DD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13 (1.31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45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F6ACC" w14:textId="677EB783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02 </w:t>
            </w:r>
          </w:p>
        </w:tc>
      </w:tr>
      <w:tr w:rsidR="00AE0808" w:rsidRPr="00C36E04" w14:paraId="1CD7353F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B37D08" w14:textId="5EC536DC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sedation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06B8E" w14:textId="7B52C691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12 (2.34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4.15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B03A5" w14:textId="328E7EB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7C1B5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F24C0" w14:textId="48B33023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57 (1.91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46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1DE72" w14:textId="31E287FA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FAFA1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182C4" w14:textId="505F9601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43 (0.90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28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2536D" w14:textId="7E51B9B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130 </w:t>
            </w:r>
          </w:p>
        </w:tc>
      </w:tr>
      <w:tr w:rsidR="00AE0808" w:rsidRPr="00C36E04" w14:paraId="4026FE42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7CE7B" w14:textId="182CEBB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opioid analgesics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9080B" w14:textId="774A1803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10 (1.60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74)</w:t>
            </w:r>
          </w:p>
        </w:tc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67325" w14:textId="641CE950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C5AE3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78777" w14:textId="30EC4546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94 (1.47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56)</w:t>
            </w:r>
          </w:p>
        </w:tc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4A144" w14:textId="74F49FBE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3BA105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D0533" w14:textId="3A1A9154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63 (1.11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40)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D3AD7" w14:textId="12ADC1E5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14 </w:t>
            </w:r>
          </w:p>
        </w:tc>
      </w:tr>
      <w:tr w:rsidR="00AE0808" w:rsidRPr="00C36E04" w14:paraId="2D02B278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4A123B" w14:textId="6A8B93C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vasopressors</w:t>
            </w:r>
          </w:p>
        </w:tc>
        <w:tc>
          <w:tcPr>
            <w:tcW w:w="22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AA49E2" w14:textId="253CF998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91 (2.22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82)</w:t>
            </w:r>
          </w:p>
        </w:tc>
        <w:tc>
          <w:tcPr>
            <w:tcW w:w="13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E144E2" w14:textId="00C50224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1C6D96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A50B61" w14:textId="4605ECDE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49 (1.88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30)</w:t>
            </w:r>
          </w:p>
        </w:tc>
        <w:tc>
          <w:tcPr>
            <w:tcW w:w="13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0B253B2" w14:textId="2D7DB465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183C4" w14:textId="77777777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68E791" w14:textId="3F765342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1.78 (1.19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2.66)</w:t>
            </w:r>
          </w:p>
        </w:tc>
        <w:tc>
          <w:tcPr>
            <w:tcW w:w="1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88AA87" w14:textId="1450694F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 xml:space="preserve">0.005 </w:t>
            </w:r>
          </w:p>
        </w:tc>
      </w:tr>
      <w:tr w:rsidR="00AE0808" w:rsidRPr="00C36E04" w14:paraId="4C301651" w14:textId="77777777" w:rsidTr="00B84215">
        <w:trPr>
          <w:trHeight w:val="359"/>
        </w:trPr>
        <w:tc>
          <w:tcPr>
            <w:tcW w:w="26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BEE3D6" w14:textId="057572C8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>Use of mechanical ventilation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374A29" w14:textId="6D3B0826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66 (4.20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7.64)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24A9F5" w14:textId="29CD5659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991C82" w14:textId="1B74454C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E7856A" w14:textId="0603E1CF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4.71 (3.46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6.41)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F5F359" w14:textId="23DEC201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856DE1" w14:textId="4BCBB3C8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C36E04"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D534B2" w14:textId="6A003C5B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3.28 (1.97</w:t>
            </w:r>
            <w:r w:rsidR="007F00D4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-</w:t>
            </w: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5.46)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534FFB" w14:textId="7311CD4D" w:rsidR="00AE0808" w:rsidRPr="00C36E04" w:rsidRDefault="00AE0808" w:rsidP="00B84215">
            <w:pPr>
              <w:widowControl/>
              <w:adjustRightInd w:val="0"/>
              <w:snapToGrid w:val="0"/>
              <w:jc w:val="left"/>
              <w:rPr>
                <w:rFonts w:ascii="Cambria" w:eastAsia="等线" w:hAnsi="Cambria" w:cs="宋体"/>
                <w:color w:val="000000"/>
                <w:kern w:val="0"/>
                <w:sz w:val="20"/>
                <w:szCs w:val="20"/>
              </w:rPr>
            </w:pPr>
            <w:r w:rsidRPr="00AE0808">
              <w:rPr>
                <w:rFonts w:ascii="Cambria" w:eastAsia="等线" w:hAnsi="Cambria" w:cs="宋体" w:hint="eastAsia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</w:tbl>
    <w:p w14:paraId="5722D7F2" w14:textId="6C4C0281" w:rsidR="001115B7" w:rsidRPr="00B84215" w:rsidRDefault="00C36E04" w:rsidP="00B84215">
      <w:pPr>
        <w:widowControl/>
        <w:spacing w:beforeLines="50" w:before="156"/>
        <w:rPr>
          <w:rFonts w:ascii="Cambria" w:hAnsi="Cambria" w:cs="Calibri"/>
          <w:sz w:val="20"/>
          <w:szCs w:val="21"/>
        </w:rPr>
      </w:pPr>
      <w:r w:rsidRPr="00C36E04">
        <w:rPr>
          <w:rFonts w:ascii="Cambria" w:hAnsi="Cambria" w:cs="Calibri"/>
          <w:sz w:val="20"/>
          <w:szCs w:val="21"/>
        </w:rPr>
        <w:t xml:space="preserve">CI, confidence interval; GCS, Glasgow Coma Scale; OR, odds ratio. </w:t>
      </w:r>
      <w:r w:rsidRPr="00C36E04">
        <w:rPr>
          <w:rFonts w:ascii="Cambria" w:hAnsi="Cambria" w:cs="Calibri"/>
          <w:sz w:val="20"/>
          <w:szCs w:val="21"/>
          <w:vertAlign w:val="superscript"/>
        </w:rPr>
        <w:t>a</w:t>
      </w:r>
      <w:r w:rsidRPr="00C36E04">
        <w:rPr>
          <w:rFonts w:ascii="Cambria" w:hAnsi="Cambria" w:cs="Calibri"/>
          <w:sz w:val="20"/>
          <w:szCs w:val="21"/>
        </w:rPr>
        <w:t xml:space="preserve"> Model 1 adjusted for age</w:t>
      </w:r>
      <w:r w:rsidR="002567C5">
        <w:rPr>
          <w:rFonts w:ascii="Cambria" w:hAnsi="Cambria" w:cs="Calibri"/>
          <w:sz w:val="20"/>
          <w:szCs w:val="21"/>
        </w:rPr>
        <w:t xml:space="preserve"> </w:t>
      </w:r>
      <w:r w:rsidR="002567C5">
        <w:rPr>
          <w:rFonts w:ascii="Cambria" w:hAnsi="Cambria" w:cs="Calibri" w:hint="eastAsia"/>
          <w:sz w:val="20"/>
          <w:szCs w:val="21"/>
        </w:rPr>
        <w:t>and</w:t>
      </w:r>
      <w:r w:rsidRPr="00C36E04">
        <w:rPr>
          <w:rFonts w:ascii="Cambria" w:hAnsi="Cambria" w:cs="Calibri"/>
          <w:sz w:val="20"/>
          <w:szCs w:val="21"/>
        </w:rPr>
        <w:t xml:space="preserve"> sex;</w:t>
      </w:r>
      <w:r w:rsidRPr="00C36E04">
        <w:rPr>
          <w:rFonts w:ascii="Cambria" w:hAnsi="Cambria" w:cs="Calibri"/>
          <w:sz w:val="20"/>
          <w:szCs w:val="21"/>
          <w:vertAlign w:val="superscript"/>
        </w:rPr>
        <w:t xml:space="preserve"> b</w:t>
      </w:r>
      <w:r w:rsidRPr="00C36E04">
        <w:rPr>
          <w:rFonts w:ascii="Cambria" w:hAnsi="Cambria" w:cs="Calibri"/>
          <w:sz w:val="20"/>
          <w:szCs w:val="21"/>
        </w:rPr>
        <w:t xml:space="preserve"> Model 2 adjusted for age, sex, diabetes mellitus, chronic kidney disease, systolic blood pressure, blood glucose level, sodium level, calcium level, basal ganglia hemorrhage, </w:t>
      </w:r>
      <w:r w:rsidRPr="00C36E04">
        <w:rPr>
          <w:rFonts w:ascii="Cambria" w:hAnsi="Cambria" w:cs="Calibri" w:hint="eastAsia"/>
          <w:sz w:val="20"/>
          <w:szCs w:val="21"/>
        </w:rPr>
        <w:t>c</w:t>
      </w:r>
      <w:r w:rsidRPr="00C36E04">
        <w:rPr>
          <w:rFonts w:ascii="Cambria" w:hAnsi="Cambria" w:cs="Calibri"/>
          <w:sz w:val="20"/>
          <w:szCs w:val="21"/>
        </w:rPr>
        <w:t>erebellar hemorrhage, mannitol dose, hematoma volume, hematoma evacuation and admission Glasgow Coma Scale score except the stratification factor itself.</w:t>
      </w:r>
    </w:p>
    <w:sectPr w:rsidR="001115B7" w:rsidRPr="00B84215" w:rsidSect="00B84215">
      <w:headerReference w:type="default" r:id="rId10"/>
      <w:pgSz w:w="16838" w:h="11906" w:orient="landscape"/>
      <w:pgMar w:top="1800" w:right="1440" w:bottom="156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D6D92" w14:textId="77777777" w:rsidR="00B202A4" w:rsidRDefault="00B202A4" w:rsidP="000F4091">
      <w:r>
        <w:separator/>
      </w:r>
    </w:p>
  </w:endnote>
  <w:endnote w:type="continuationSeparator" w:id="0">
    <w:p w14:paraId="76392BF5" w14:textId="77777777" w:rsidR="00B202A4" w:rsidRDefault="00B202A4" w:rsidP="000F4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8380338"/>
      <w:docPartObj>
        <w:docPartGallery w:val="Page Numbers (Bottom of Page)"/>
        <w:docPartUnique/>
      </w:docPartObj>
    </w:sdtPr>
    <w:sdtEndPr>
      <w:rPr>
        <w:rFonts w:ascii="Cambria" w:hAnsi="Cambria"/>
        <w:sz w:val="20"/>
        <w:szCs w:val="20"/>
      </w:rPr>
    </w:sdtEndPr>
    <w:sdtContent>
      <w:p w14:paraId="70071950" w14:textId="7E3460E6" w:rsidR="00B44F68" w:rsidRPr="000F4091" w:rsidRDefault="00B44F68">
        <w:pPr>
          <w:pStyle w:val="a5"/>
          <w:jc w:val="right"/>
          <w:rPr>
            <w:rFonts w:ascii="Cambria" w:hAnsi="Cambria"/>
            <w:sz w:val="20"/>
            <w:szCs w:val="20"/>
          </w:rPr>
        </w:pPr>
        <w:r w:rsidRPr="000F4091">
          <w:rPr>
            <w:rFonts w:ascii="Cambria" w:hAnsi="Cambria"/>
            <w:sz w:val="20"/>
            <w:szCs w:val="20"/>
          </w:rPr>
          <w:fldChar w:fldCharType="begin"/>
        </w:r>
        <w:r w:rsidRPr="000F4091">
          <w:rPr>
            <w:rFonts w:ascii="Cambria" w:hAnsi="Cambria"/>
            <w:sz w:val="20"/>
            <w:szCs w:val="20"/>
          </w:rPr>
          <w:instrText>PAGE   \* MERGEFORMAT</w:instrText>
        </w:r>
        <w:r w:rsidRPr="000F4091">
          <w:rPr>
            <w:rFonts w:ascii="Cambria" w:hAnsi="Cambria"/>
            <w:sz w:val="20"/>
            <w:szCs w:val="20"/>
          </w:rPr>
          <w:fldChar w:fldCharType="separate"/>
        </w:r>
        <w:r w:rsidRPr="000F4091">
          <w:rPr>
            <w:rFonts w:ascii="Cambria" w:hAnsi="Cambria"/>
            <w:sz w:val="20"/>
            <w:szCs w:val="20"/>
            <w:lang w:val="zh-CN"/>
          </w:rPr>
          <w:t>2</w:t>
        </w:r>
        <w:r w:rsidRPr="000F4091">
          <w:rPr>
            <w:rFonts w:ascii="Cambria" w:hAnsi="Cambria"/>
            <w:sz w:val="20"/>
            <w:szCs w:val="20"/>
          </w:rPr>
          <w:fldChar w:fldCharType="end"/>
        </w:r>
      </w:p>
    </w:sdtContent>
  </w:sdt>
  <w:p w14:paraId="23EC6D53" w14:textId="77777777" w:rsidR="00B44F68" w:rsidRDefault="00B44F6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11914E" w14:textId="77777777" w:rsidR="00B202A4" w:rsidRDefault="00B202A4" w:rsidP="000F4091">
      <w:r>
        <w:separator/>
      </w:r>
    </w:p>
  </w:footnote>
  <w:footnote w:type="continuationSeparator" w:id="0">
    <w:p w14:paraId="0A0E546E" w14:textId="77777777" w:rsidR="00B202A4" w:rsidRDefault="00B202A4" w:rsidP="000F4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1FB18" w14:textId="77777777" w:rsidR="00B44F68" w:rsidRDefault="00B44F68" w:rsidP="00C94F89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040D4E" w14:textId="77777777" w:rsidR="00B44F68" w:rsidRDefault="00B44F68" w:rsidP="00C94F89">
    <w:pPr>
      <w:pStyle w:val="a3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F4F8D" w14:textId="77777777" w:rsidR="00B84215" w:rsidRDefault="00B84215" w:rsidP="00C94F89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TAwMzA1MzaxMDJT0lEKTi0uzszPAykwrQUAUuYSViwAAAA="/>
  </w:docVars>
  <w:rsids>
    <w:rsidRoot w:val="008A54B6"/>
    <w:rsid w:val="00044B70"/>
    <w:rsid w:val="000A1044"/>
    <w:rsid w:val="000F4091"/>
    <w:rsid w:val="001038B3"/>
    <w:rsid w:val="001115B7"/>
    <w:rsid w:val="0019274F"/>
    <w:rsid w:val="00235B53"/>
    <w:rsid w:val="0024683F"/>
    <w:rsid w:val="002567C5"/>
    <w:rsid w:val="002F0890"/>
    <w:rsid w:val="00335F0B"/>
    <w:rsid w:val="00460C5B"/>
    <w:rsid w:val="005116EA"/>
    <w:rsid w:val="00522BB7"/>
    <w:rsid w:val="0052399C"/>
    <w:rsid w:val="005A44B3"/>
    <w:rsid w:val="005F6D0E"/>
    <w:rsid w:val="00603061"/>
    <w:rsid w:val="0061441F"/>
    <w:rsid w:val="00715B41"/>
    <w:rsid w:val="00757C0C"/>
    <w:rsid w:val="007D6825"/>
    <w:rsid w:val="007F00D4"/>
    <w:rsid w:val="008316E6"/>
    <w:rsid w:val="008A54B6"/>
    <w:rsid w:val="00902BF7"/>
    <w:rsid w:val="00960CDD"/>
    <w:rsid w:val="00A71276"/>
    <w:rsid w:val="00AE0808"/>
    <w:rsid w:val="00B202A4"/>
    <w:rsid w:val="00B44F68"/>
    <w:rsid w:val="00B84215"/>
    <w:rsid w:val="00C36E04"/>
    <w:rsid w:val="00C5160B"/>
    <w:rsid w:val="00C5690C"/>
    <w:rsid w:val="00C74EC7"/>
    <w:rsid w:val="00C752DC"/>
    <w:rsid w:val="00C94F89"/>
    <w:rsid w:val="00CE6745"/>
    <w:rsid w:val="00D34C06"/>
    <w:rsid w:val="00E341C9"/>
    <w:rsid w:val="00E3488C"/>
    <w:rsid w:val="00E9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87E25B"/>
  <w15:chartTrackingRefBased/>
  <w15:docId w15:val="{F9A78801-51EB-400D-B7F1-033AE4440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41C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40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F40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F40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409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5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7775E-8D46-4BF1-8293-CA982A23C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7</Pages>
  <Words>1498</Words>
  <Characters>8543</Characters>
  <Application>Microsoft Office Word</Application>
  <DocSecurity>0</DocSecurity>
  <Lines>71</Lines>
  <Paragraphs>20</Paragraphs>
  <ScaleCrop>false</ScaleCrop>
  <Company/>
  <LinksUpToDate>false</LinksUpToDate>
  <CharactersWithSpaces>10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Wei</dc:creator>
  <cp:keywords/>
  <dc:description/>
  <cp:lastModifiedBy>Chen Wei</cp:lastModifiedBy>
  <cp:revision>25</cp:revision>
  <dcterms:created xsi:type="dcterms:W3CDTF">2021-02-07T02:54:00Z</dcterms:created>
  <dcterms:modified xsi:type="dcterms:W3CDTF">2021-02-23T15:31:00Z</dcterms:modified>
</cp:coreProperties>
</file>